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oKlavuzu"/>
        <w:tblW w:w="9062" w:type="dxa"/>
        <w:jc w:val="center"/>
        <w:tblLook w:val="04A0" w:firstRow="1" w:lastRow="0" w:firstColumn="1" w:lastColumn="0" w:noHBand="0" w:noVBand="1"/>
      </w:tblPr>
      <w:tblGrid>
        <w:gridCol w:w="1854"/>
        <w:gridCol w:w="2275"/>
        <w:gridCol w:w="2560"/>
        <w:gridCol w:w="2373"/>
      </w:tblGrid>
      <w:tr w:rsidR="00D84ED1" w:rsidRPr="00824CB7" w14:paraId="0F707C55" w14:textId="77777777" w:rsidTr="00D84ED1">
        <w:trPr>
          <w:trHeight w:val="673"/>
          <w:jc w:val="center"/>
        </w:trPr>
        <w:tc>
          <w:tcPr>
            <w:tcW w:w="9062" w:type="dxa"/>
            <w:gridSpan w:val="4"/>
            <w:vAlign w:val="center"/>
          </w:tcPr>
          <w:p w14:paraId="7AF4766F" w14:textId="7D932E0F" w:rsidR="00D84ED1" w:rsidRPr="00D84ED1" w:rsidRDefault="00D84ED1" w:rsidP="00D84E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  <w:t>AKU-RLI DATA</w:t>
            </w:r>
          </w:p>
        </w:tc>
      </w:tr>
      <w:tr w:rsidR="00936850" w:rsidRPr="00824CB7" w14:paraId="37CE153A" w14:textId="77777777" w:rsidTr="00D84ED1">
        <w:trPr>
          <w:trHeight w:val="673"/>
          <w:jc w:val="center"/>
        </w:trPr>
        <w:tc>
          <w:tcPr>
            <w:tcW w:w="4129" w:type="dxa"/>
            <w:gridSpan w:val="2"/>
            <w:vAlign w:val="center"/>
          </w:tcPr>
          <w:p w14:paraId="7197E62B" w14:textId="6F4E5249" w:rsidR="00936850" w:rsidRPr="00D84ED1" w:rsidRDefault="00936850" w:rsidP="00D84ED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84ED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Calibration Settings</w:t>
            </w:r>
          </w:p>
        </w:tc>
        <w:tc>
          <w:tcPr>
            <w:tcW w:w="2560" w:type="dxa"/>
            <w:vMerge w:val="restart"/>
            <w:vAlign w:val="center"/>
          </w:tcPr>
          <w:p w14:paraId="6B65E6A5" w14:textId="0E9E6EA8" w:rsidR="00936850" w:rsidRPr="00D84ED1" w:rsidRDefault="00936850" w:rsidP="00D84E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  <w:t>Load Name</w:t>
            </w:r>
          </w:p>
        </w:tc>
        <w:tc>
          <w:tcPr>
            <w:tcW w:w="2373" w:type="dxa"/>
            <w:vMerge w:val="restart"/>
            <w:vAlign w:val="center"/>
          </w:tcPr>
          <w:p w14:paraId="3F4E3EDA" w14:textId="56860010" w:rsidR="00936850" w:rsidRPr="00D84ED1" w:rsidRDefault="00936850" w:rsidP="00D84E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  <w:t>Load File</w:t>
            </w:r>
          </w:p>
        </w:tc>
      </w:tr>
      <w:tr w:rsidR="00936850" w:rsidRPr="00824CB7" w14:paraId="49AE7A3E" w14:textId="77777777" w:rsidTr="00936850">
        <w:trPr>
          <w:trHeight w:val="673"/>
          <w:jc w:val="center"/>
        </w:trPr>
        <w:tc>
          <w:tcPr>
            <w:tcW w:w="1854" w:type="dxa"/>
            <w:vAlign w:val="center"/>
          </w:tcPr>
          <w:p w14:paraId="26BF4B05" w14:textId="60A576B4" w:rsidR="00936850" w:rsidRPr="00D84ED1" w:rsidRDefault="00936850" w:rsidP="00D84ED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Voltage Multiplier</w:t>
            </w:r>
          </w:p>
        </w:tc>
        <w:tc>
          <w:tcPr>
            <w:tcW w:w="2275" w:type="dxa"/>
            <w:vAlign w:val="center"/>
          </w:tcPr>
          <w:p w14:paraId="56C1CEB9" w14:textId="77777777" w:rsidR="00936850" w:rsidRDefault="00936850" w:rsidP="00D84ED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Current </w:t>
            </w:r>
          </w:p>
          <w:p w14:paraId="70E99E5A" w14:textId="1CF0A39F" w:rsidR="00936850" w:rsidRPr="00D84ED1" w:rsidRDefault="00936850" w:rsidP="00D84ED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Multiplier</w:t>
            </w:r>
          </w:p>
        </w:tc>
        <w:tc>
          <w:tcPr>
            <w:tcW w:w="2560" w:type="dxa"/>
            <w:vMerge/>
            <w:vAlign w:val="center"/>
          </w:tcPr>
          <w:p w14:paraId="4D6CDB54" w14:textId="77777777" w:rsidR="00936850" w:rsidRPr="00D84ED1" w:rsidRDefault="00936850" w:rsidP="00D84E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</w:pPr>
          </w:p>
        </w:tc>
        <w:tc>
          <w:tcPr>
            <w:tcW w:w="2373" w:type="dxa"/>
            <w:vMerge/>
            <w:vAlign w:val="center"/>
          </w:tcPr>
          <w:p w14:paraId="64271070" w14:textId="77777777" w:rsidR="00936850" w:rsidRPr="00D84ED1" w:rsidRDefault="00936850" w:rsidP="00D84E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  <w:lang w:val="en-US" w:eastAsia="tr-TR"/>
              </w:rPr>
            </w:pPr>
          </w:p>
        </w:tc>
      </w:tr>
      <w:tr w:rsidR="00936850" w:rsidRPr="00824CB7" w14:paraId="7EC1620B" w14:textId="77777777" w:rsidTr="00936850">
        <w:trPr>
          <w:jc w:val="center"/>
        </w:trPr>
        <w:tc>
          <w:tcPr>
            <w:tcW w:w="1854" w:type="dxa"/>
            <w:vAlign w:val="center"/>
          </w:tcPr>
          <w:p w14:paraId="51E31D6A" w14:textId="106AF329" w:rsidR="00936850" w:rsidRPr="00D84ED1" w:rsidRDefault="00936850" w:rsidP="00936850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  <w:vAlign w:val="center"/>
          </w:tcPr>
          <w:p w14:paraId="2814F3A3" w14:textId="45DB2202" w:rsidR="00936850" w:rsidRPr="00D84ED1" w:rsidRDefault="007655B8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3325A052" w14:textId="749C37C8" w:rsidR="00936850" w:rsidRPr="00D84ED1" w:rsidRDefault="00936850" w:rsidP="0093685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</w:t>
            </w:r>
          </w:p>
        </w:tc>
        <w:tc>
          <w:tcPr>
            <w:tcW w:w="2373" w:type="dxa"/>
            <w:vAlign w:val="center"/>
          </w:tcPr>
          <w:p w14:paraId="458447C0" w14:textId="77777777" w:rsidR="00936850" w:rsidRPr="00D84ED1" w:rsidRDefault="00936850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01.CSV – SDS00010.CSV</w:t>
            </w:r>
          </w:p>
        </w:tc>
      </w:tr>
      <w:tr w:rsidR="00936850" w:rsidRPr="00824CB7" w14:paraId="40DF2CE9" w14:textId="77777777" w:rsidTr="00936850">
        <w:trPr>
          <w:jc w:val="center"/>
        </w:trPr>
        <w:tc>
          <w:tcPr>
            <w:tcW w:w="1854" w:type="dxa"/>
            <w:vAlign w:val="center"/>
          </w:tcPr>
          <w:p w14:paraId="53E530BA" w14:textId="6496E358" w:rsidR="00936850" w:rsidRPr="00D84ED1" w:rsidRDefault="00936850" w:rsidP="00936850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  <w:vAlign w:val="center"/>
          </w:tcPr>
          <w:p w14:paraId="38A232F0" w14:textId="4389BF6D" w:rsidR="00936850" w:rsidRPr="00D84ED1" w:rsidRDefault="007655B8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05B090E7" w14:textId="46D370FB" w:rsidR="00936850" w:rsidRPr="00D84ED1" w:rsidRDefault="00936850" w:rsidP="0093685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Kettle</w:t>
            </w:r>
          </w:p>
        </w:tc>
        <w:tc>
          <w:tcPr>
            <w:tcW w:w="2373" w:type="dxa"/>
            <w:vAlign w:val="center"/>
          </w:tcPr>
          <w:p w14:paraId="61B3916F" w14:textId="77777777" w:rsidR="00936850" w:rsidRPr="00D84ED1" w:rsidRDefault="00936850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11.CSV – SDS00020.CSV</w:t>
            </w:r>
          </w:p>
        </w:tc>
      </w:tr>
      <w:tr w:rsidR="007655B8" w:rsidRPr="00824CB7" w14:paraId="55BEE070" w14:textId="77777777" w:rsidTr="00960333">
        <w:trPr>
          <w:jc w:val="center"/>
        </w:trPr>
        <w:tc>
          <w:tcPr>
            <w:tcW w:w="1854" w:type="dxa"/>
            <w:vAlign w:val="center"/>
          </w:tcPr>
          <w:p w14:paraId="68672B50" w14:textId="10E07607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3D2A6333" w14:textId="6221E039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5F4761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18868F63" w14:textId="4188EE4A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</w:t>
            </w:r>
          </w:p>
        </w:tc>
        <w:tc>
          <w:tcPr>
            <w:tcW w:w="2373" w:type="dxa"/>
            <w:vAlign w:val="center"/>
          </w:tcPr>
          <w:p w14:paraId="7D37838E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21.CSV – SDS00030.CSV</w:t>
            </w:r>
          </w:p>
        </w:tc>
      </w:tr>
      <w:tr w:rsidR="007655B8" w:rsidRPr="00824CB7" w14:paraId="302A49EF" w14:textId="77777777" w:rsidTr="00960333">
        <w:trPr>
          <w:jc w:val="center"/>
        </w:trPr>
        <w:tc>
          <w:tcPr>
            <w:tcW w:w="1854" w:type="dxa"/>
            <w:vAlign w:val="center"/>
          </w:tcPr>
          <w:p w14:paraId="60143E69" w14:textId="79320B25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2C0F5845" w14:textId="507560FA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5F4761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37F294F1" w14:textId="1E2C7EF6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Monitor</w:t>
            </w:r>
          </w:p>
        </w:tc>
        <w:tc>
          <w:tcPr>
            <w:tcW w:w="2373" w:type="dxa"/>
            <w:vAlign w:val="center"/>
          </w:tcPr>
          <w:p w14:paraId="7048B3E5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31.CSV – SDS00040.CSV</w:t>
            </w:r>
          </w:p>
        </w:tc>
      </w:tr>
      <w:tr w:rsidR="007655B8" w:rsidRPr="00824CB7" w14:paraId="3AED5E58" w14:textId="77777777" w:rsidTr="00960333">
        <w:trPr>
          <w:jc w:val="center"/>
        </w:trPr>
        <w:tc>
          <w:tcPr>
            <w:tcW w:w="1854" w:type="dxa"/>
            <w:vAlign w:val="center"/>
          </w:tcPr>
          <w:p w14:paraId="58238FC9" w14:textId="7CFF9AF3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735F1063" w14:textId="670DE3CF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5F4761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33A17005" w14:textId="63BA0BAE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Vacuum Cleaner</w:t>
            </w:r>
          </w:p>
        </w:tc>
        <w:tc>
          <w:tcPr>
            <w:tcW w:w="2373" w:type="dxa"/>
            <w:vAlign w:val="center"/>
          </w:tcPr>
          <w:p w14:paraId="53533A38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41.CSV – SDS00050.CSV</w:t>
            </w:r>
          </w:p>
        </w:tc>
      </w:tr>
      <w:tr w:rsidR="007655B8" w:rsidRPr="00824CB7" w14:paraId="2174AEE3" w14:textId="77777777" w:rsidTr="00960333">
        <w:trPr>
          <w:jc w:val="center"/>
        </w:trPr>
        <w:tc>
          <w:tcPr>
            <w:tcW w:w="1854" w:type="dxa"/>
            <w:vAlign w:val="center"/>
          </w:tcPr>
          <w:p w14:paraId="002F2790" w14:textId="0FDA9BC0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49BB1921" w14:textId="05EF7FCA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5F4761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7668621C" w14:textId="2104A1AC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Laptop</w:t>
            </w:r>
          </w:p>
        </w:tc>
        <w:tc>
          <w:tcPr>
            <w:tcW w:w="2373" w:type="dxa"/>
            <w:vAlign w:val="center"/>
          </w:tcPr>
          <w:p w14:paraId="1D88BAD8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51.CSV – SDS00060.CSV</w:t>
            </w:r>
          </w:p>
        </w:tc>
      </w:tr>
      <w:tr w:rsidR="007655B8" w:rsidRPr="00824CB7" w14:paraId="4D7F5924" w14:textId="77777777" w:rsidTr="00960333">
        <w:trPr>
          <w:jc w:val="center"/>
        </w:trPr>
        <w:tc>
          <w:tcPr>
            <w:tcW w:w="1854" w:type="dxa"/>
            <w:vAlign w:val="center"/>
          </w:tcPr>
          <w:p w14:paraId="1BB73886" w14:textId="1BE1B9BF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3EEAB02A" w14:textId="15F75221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5F4761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272953EC" w14:textId="29BFD211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Heater</w:t>
            </w:r>
          </w:p>
        </w:tc>
        <w:tc>
          <w:tcPr>
            <w:tcW w:w="2373" w:type="dxa"/>
            <w:vAlign w:val="center"/>
          </w:tcPr>
          <w:p w14:paraId="77853CED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61.CSV – SDS00070.CSV</w:t>
            </w:r>
          </w:p>
        </w:tc>
      </w:tr>
      <w:tr w:rsidR="007655B8" w:rsidRPr="00824CB7" w14:paraId="18236E62" w14:textId="77777777" w:rsidTr="00350AB2">
        <w:trPr>
          <w:jc w:val="center"/>
        </w:trPr>
        <w:tc>
          <w:tcPr>
            <w:tcW w:w="1854" w:type="dxa"/>
            <w:vAlign w:val="center"/>
          </w:tcPr>
          <w:p w14:paraId="2470DE19" w14:textId="2EC11D37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439487CC" w14:textId="70EBDFB2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187F03"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6BFE214C" w14:textId="4C751ADE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Vacuum Cleaner</w:t>
            </w:r>
          </w:p>
        </w:tc>
        <w:tc>
          <w:tcPr>
            <w:tcW w:w="2373" w:type="dxa"/>
            <w:vAlign w:val="center"/>
          </w:tcPr>
          <w:p w14:paraId="0F5056ED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71.CSV – SDS00080.CSV</w:t>
            </w:r>
          </w:p>
        </w:tc>
      </w:tr>
      <w:tr w:rsidR="007655B8" w:rsidRPr="00824CB7" w14:paraId="6124AD49" w14:textId="77777777" w:rsidTr="00350AB2">
        <w:trPr>
          <w:jc w:val="center"/>
        </w:trPr>
        <w:tc>
          <w:tcPr>
            <w:tcW w:w="1854" w:type="dxa"/>
            <w:vAlign w:val="center"/>
          </w:tcPr>
          <w:p w14:paraId="7900F8C4" w14:textId="7A26998D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5A814CB3" w14:textId="064E7381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187F03"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34BEAECA" w14:textId="342A6C16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Kettle + Heater</w:t>
            </w:r>
          </w:p>
        </w:tc>
        <w:tc>
          <w:tcPr>
            <w:tcW w:w="2373" w:type="dxa"/>
            <w:vAlign w:val="center"/>
          </w:tcPr>
          <w:p w14:paraId="12444C02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81.CSV – SDS00090.CSV</w:t>
            </w:r>
          </w:p>
        </w:tc>
      </w:tr>
      <w:tr w:rsidR="007655B8" w:rsidRPr="00824CB7" w14:paraId="11D09149" w14:textId="77777777" w:rsidTr="00350AB2">
        <w:trPr>
          <w:jc w:val="center"/>
        </w:trPr>
        <w:tc>
          <w:tcPr>
            <w:tcW w:w="1854" w:type="dxa"/>
            <w:vAlign w:val="center"/>
          </w:tcPr>
          <w:p w14:paraId="0333B104" w14:textId="12E92529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17FEF8F3" w14:textId="63F01CD1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187F03"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6867E4C5" w14:textId="2D685E86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Kettle + Vacuum Cleaner</w:t>
            </w:r>
          </w:p>
        </w:tc>
        <w:tc>
          <w:tcPr>
            <w:tcW w:w="2373" w:type="dxa"/>
            <w:vAlign w:val="center"/>
          </w:tcPr>
          <w:p w14:paraId="74C056D8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091.CSV – SDS00100.CSV</w:t>
            </w:r>
          </w:p>
        </w:tc>
      </w:tr>
      <w:tr w:rsidR="007655B8" w:rsidRPr="00824CB7" w14:paraId="39F9DB3C" w14:textId="77777777" w:rsidTr="00350AB2">
        <w:trPr>
          <w:jc w:val="center"/>
        </w:trPr>
        <w:tc>
          <w:tcPr>
            <w:tcW w:w="1854" w:type="dxa"/>
            <w:vAlign w:val="center"/>
          </w:tcPr>
          <w:p w14:paraId="25B823D1" w14:textId="54CF4BBD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6244A289" w14:textId="2B958BAD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187F03"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1CD28C6A" w14:textId="2BA13395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Kettle</w:t>
            </w:r>
          </w:p>
        </w:tc>
        <w:tc>
          <w:tcPr>
            <w:tcW w:w="2373" w:type="dxa"/>
            <w:vAlign w:val="center"/>
          </w:tcPr>
          <w:p w14:paraId="54617607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01.CSV – SDS00110.CSV</w:t>
            </w:r>
          </w:p>
        </w:tc>
      </w:tr>
      <w:tr w:rsidR="007655B8" w:rsidRPr="00824CB7" w14:paraId="4621A840" w14:textId="77777777" w:rsidTr="004137D4">
        <w:trPr>
          <w:trHeight w:val="362"/>
          <w:jc w:val="center"/>
        </w:trPr>
        <w:tc>
          <w:tcPr>
            <w:tcW w:w="1854" w:type="dxa"/>
            <w:vAlign w:val="center"/>
          </w:tcPr>
          <w:p w14:paraId="3244EA6E" w14:textId="2D08704D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1CBFFA7E" w14:textId="126633F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F1001C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11EE4079" w14:textId="7E1C3F94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Monitor</w:t>
            </w:r>
          </w:p>
        </w:tc>
        <w:tc>
          <w:tcPr>
            <w:tcW w:w="2373" w:type="dxa"/>
            <w:vAlign w:val="center"/>
          </w:tcPr>
          <w:p w14:paraId="7C2C2F5B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11.CSV – SDS00120.CSV</w:t>
            </w:r>
          </w:p>
        </w:tc>
      </w:tr>
      <w:tr w:rsidR="007655B8" w:rsidRPr="00824CB7" w14:paraId="4C91BE65" w14:textId="77777777" w:rsidTr="004137D4">
        <w:trPr>
          <w:jc w:val="center"/>
        </w:trPr>
        <w:tc>
          <w:tcPr>
            <w:tcW w:w="1854" w:type="dxa"/>
            <w:vAlign w:val="center"/>
          </w:tcPr>
          <w:p w14:paraId="3F7457F4" w14:textId="35F05C6B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7BAFC043" w14:textId="50F6C022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F1001C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0769C4EE" w14:textId="0BF972A4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Monitor + Vacuum Cleaner</w:t>
            </w:r>
          </w:p>
        </w:tc>
        <w:tc>
          <w:tcPr>
            <w:tcW w:w="2373" w:type="dxa"/>
            <w:vAlign w:val="center"/>
          </w:tcPr>
          <w:p w14:paraId="7FB48CFD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21.CSV – SDS00130.CSV</w:t>
            </w:r>
          </w:p>
        </w:tc>
      </w:tr>
      <w:tr w:rsidR="007655B8" w:rsidRPr="00824CB7" w14:paraId="2976105E" w14:textId="77777777" w:rsidTr="004137D4">
        <w:trPr>
          <w:jc w:val="center"/>
        </w:trPr>
        <w:tc>
          <w:tcPr>
            <w:tcW w:w="1854" w:type="dxa"/>
            <w:vAlign w:val="center"/>
          </w:tcPr>
          <w:p w14:paraId="71900F49" w14:textId="304688BF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79C5DEBE" w14:textId="1635E82B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F1001C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15DAE7E8" w14:textId="206FBD82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Monitor</w:t>
            </w:r>
          </w:p>
        </w:tc>
        <w:tc>
          <w:tcPr>
            <w:tcW w:w="2373" w:type="dxa"/>
            <w:vAlign w:val="center"/>
          </w:tcPr>
          <w:p w14:paraId="09FF7D49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31.CSV – SDS00140.CSV</w:t>
            </w:r>
          </w:p>
        </w:tc>
      </w:tr>
      <w:tr w:rsidR="00936850" w:rsidRPr="00824CB7" w14:paraId="2A955F7D" w14:textId="77777777" w:rsidTr="00936850">
        <w:trPr>
          <w:jc w:val="center"/>
        </w:trPr>
        <w:tc>
          <w:tcPr>
            <w:tcW w:w="1854" w:type="dxa"/>
            <w:vAlign w:val="center"/>
          </w:tcPr>
          <w:p w14:paraId="327C3210" w14:textId="11BD2D11" w:rsidR="00936850" w:rsidRPr="00D84ED1" w:rsidRDefault="00936850" w:rsidP="00936850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  <w:vAlign w:val="center"/>
          </w:tcPr>
          <w:p w14:paraId="7391AEEC" w14:textId="1FCD5ED5" w:rsidR="00936850" w:rsidRPr="00D84ED1" w:rsidRDefault="007655B8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1ABEA12C" w14:textId="36FF19E8" w:rsidR="00936850" w:rsidRPr="00D84ED1" w:rsidRDefault="00936850" w:rsidP="0093685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Kettle + Monitor</w:t>
            </w:r>
          </w:p>
        </w:tc>
        <w:tc>
          <w:tcPr>
            <w:tcW w:w="2373" w:type="dxa"/>
            <w:vAlign w:val="center"/>
          </w:tcPr>
          <w:p w14:paraId="1E39CDB5" w14:textId="77777777" w:rsidR="00936850" w:rsidRPr="00D84ED1" w:rsidRDefault="00936850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41.CSV – SDS00150.CSV</w:t>
            </w:r>
          </w:p>
        </w:tc>
      </w:tr>
      <w:tr w:rsidR="00936850" w:rsidRPr="00824CB7" w14:paraId="4A3B7DB3" w14:textId="77777777" w:rsidTr="00936850">
        <w:trPr>
          <w:jc w:val="center"/>
        </w:trPr>
        <w:tc>
          <w:tcPr>
            <w:tcW w:w="1854" w:type="dxa"/>
            <w:vAlign w:val="center"/>
          </w:tcPr>
          <w:p w14:paraId="563794AD" w14:textId="5E18ACD9" w:rsidR="00936850" w:rsidRPr="00D84ED1" w:rsidRDefault="00936850" w:rsidP="00936850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  <w:vAlign w:val="center"/>
          </w:tcPr>
          <w:p w14:paraId="4431E97D" w14:textId="1E20DE1E" w:rsidR="00936850" w:rsidRPr="00D84ED1" w:rsidRDefault="007655B8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5F4761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3A0A4419" w14:textId="36F0852D" w:rsidR="00936850" w:rsidRPr="00D84ED1" w:rsidRDefault="00936850" w:rsidP="0093685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Vacuum Cleaner</w:t>
            </w:r>
          </w:p>
        </w:tc>
        <w:tc>
          <w:tcPr>
            <w:tcW w:w="2373" w:type="dxa"/>
            <w:vAlign w:val="center"/>
          </w:tcPr>
          <w:p w14:paraId="36E354DD" w14:textId="77777777" w:rsidR="00936850" w:rsidRPr="00D84ED1" w:rsidRDefault="00936850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51.CSV – SDS00160.CSV</w:t>
            </w:r>
          </w:p>
        </w:tc>
      </w:tr>
      <w:tr w:rsidR="007655B8" w:rsidRPr="00824CB7" w14:paraId="49072F92" w14:textId="77777777" w:rsidTr="00AC5581">
        <w:trPr>
          <w:jc w:val="center"/>
        </w:trPr>
        <w:tc>
          <w:tcPr>
            <w:tcW w:w="1854" w:type="dxa"/>
            <w:vAlign w:val="center"/>
          </w:tcPr>
          <w:p w14:paraId="5E54C172" w14:textId="23722457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5E16BB1F" w14:textId="59156F88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0E27AF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shd w:val="clear" w:color="auto" w:fill="auto"/>
            <w:vAlign w:val="center"/>
          </w:tcPr>
          <w:p w14:paraId="50D351B4" w14:textId="49D72797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Laptop</w:t>
            </w:r>
          </w:p>
        </w:tc>
        <w:tc>
          <w:tcPr>
            <w:tcW w:w="2373" w:type="dxa"/>
            <w:shd w:val="clear" w:color="auto" w:fill="auto"/>
            <w:vAlign w:val="center"/>
          </w:tcPr>
          <w:p w14:paraId="55F23C7B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61.CSV – SDS00170.CSV</w:t>
            </w:r>
          </w:p>
        </w:tc>
      </w:tr>
      <w:tr w:rsidR="007655B8" w:rsidRPr="00824CB7" w14:paraId="54EDAE4E" w14:textId="77777777" w:rsidTr="00AC5581">
        <w:trPr>
          <w:jc w:val="center"/>
        </w:trPr>
        <w:tc>
          <w:tcPr>
            <w:tcW w:w="1854" w:type="dxa"/>
            <w:vAlign w:val="center"/>
          </w:tcPr>
          <w:p w14:paraId="0B3EEB58" w14:textId="3B8FD9F5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3A695C5D" w14:textId="7C5B456A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0E27AF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55CFEA9D" w14:textId="29158A5A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Monitor + Laptop</w:t>
            </w:r>
          </w:p>
        </w:tc>
        <w:tc>
          <w:tcPr>
            <w:tcW w:w="2373" w:type="dxa"/>
            <w:vAlign w:val="center"/>
          </w:tcPr>
          <w:p w14:paraId="24686B6B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71.CSV – SDS00180.CSV</w:t>
            </w:r>
          </w:p>
        </w:tc>
      </w:tr>
      <w:tr w:rsidR="00936850" w:rsidRPr="00824CB7" w14:paraId="0C65C9B8" w14:textId="77777777" w:rsidTr="00936850">
        <w:trPr>
          <w:jc w:val="center"/>
        </w:trPr>
        <w:tc>
          <w:tcPr>
            <w:tcW w:w="1854" w:type="dxa"/>
            <w:vAlign w:val="center"/>
          </w:tcPr>
          <w:p w14:paraId="6ABD82D2" w14:textId="323F88F9" w:rsidR="00936850" w:rsidRPr="00D84ED1" w:rsidRDefault="00936850" w:rsidP="00936850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  <w:vAlign w:val="center"/>
          </w:tcPr>
          <w:p w14:paraId="346CCE8D" w14:textId="3F5098EA" w:rsidR="00936850" w:rsidRPr="00D84ED1" w:rsidRDefault="007655B8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5F4761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1011E118" w14:textId="77092211" w:rsidR="00936850" w:rsidRPr="00D84ED1" w:rsidRDefault="00936850" w:rsidP="0093685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Vacuum Cleaner + Laptop</w:t>
            </w:r>
          </w:p>
        </w:tc>
        <w:tc>
          <w:tcPr>
            <w:tcW w:w="2373" w:type="dxa"/>
            <w:vAlign w:val="center"/>
          </w:tcPr>
          <w:p w14:paraId="18F50FA4" w14:textId="77777777" w:rsidR="00936850" w:rsidRPr="00D84ED1" w:rsidRDefault="00936850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81.CSV – SDS00190.CSV</w:t>
            </w:r>
          </w:p>
        </w:tc>
      </w:tr>
      <w:tr w:rsidR="00936850" w:rsidRPr="00824CB7" w14:paraId="2F4CAA40" w14:textId="77777777" w:rsidTr="00936850">
        <w:trPr>
          <w:jc w:val="center"/>
        </w:trPr>
        <w:tc>
          <w:tcPr>
            <w:tcW w:w="1854" w:type="dxa"/>
            <w:vAlign w:val="center"/>
          </w:tcPr>
          <w:p w14:paraId="4901E746" w14:textId="42447A5E" w:rsidR="00936850" w:rsidRPr="00D84ED1" w:rsidRDefault="00936850" w:rsidP="00936850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  <w:vAlign w:val="center"/>
          </w:tcPr>
          <w:p w14:paraId="315562AD" w14:textId="38210160" w:rsidR="00936850" w:rsidRPr="00D84ED1" w:rsidRDefault="007655B8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5F4761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49FE6B04" w14:textId="4D3CD21C" w:rsidR="00936850" w:rsidRPr="00D84ED1" w:rsidRDefault="00936850" w:rsidP="0093685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Laptop</w:t>
            </w:r>
          </w:p>
        </w:tc>
        <w:tc>
          <w:tcPr>
            <w:tcW w:w="2373" w:type="dxa"/>
            <w:vAlign w:val="center"/>
          </w:tcPr>
          <w:p w14:paraId="405C4841" w14:textId="77777777" w:rsidR="00936850" w:rsidRPr="00D84ED1" w:rsidRDefault="00936850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191.CSV – SDS00200.CSV</w:t>
            </w:r>
          </w:p>
        </w:tc>
      </w:tr>
      <w:tr w:rsidR="00936850" w:rsidRPr="00824CB7" w14:paraId="53B632F9" w14:textId="77777777" w:rsidTr="00936850">
        <w:trPr>
          <w:jc w:val="center"/>
        </w:trPr>
        <w:tc>
          <w:tcPr>
            <w:tcW w:w="1854" w:type="dxa"/>
            <w:vAlign w:val="center"/>
          </w:tcPr>
          <w:p w14:paraId="7D656FA6" w14:textId="0EC15ECB" w:rsidR="00936850" w:rsidRPr="00D84ED1" w:rsidRDefault="00936850" w:rsidP="00936850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  <w:vAlign w:val="center"/>
          </w:tcPr>
          <w:p w14:paraId="1A0E33C1" w14:textId="2AD1FCFB" w:rsidR="00936850" w:rsidRPr="00D84ED1" w:rsidRDefault="007655B8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562473E5" w14:textId="33B74CE8" w:rsidR="00936850" w:rsidRPr="00D84ED1" w:rsidRDefault="00936850" w:rsidP="0093685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Kettle + Laptop</w:t>
            </w:r>
          </w:p>
        </w:tc>
        <w:tc>
          <w:tcPr>
            <w:tcW w:w="2373" w:type="dxa"/>
            <w:vAlign w:val="center"/>
          </w:tcPr>
          <w:p w14:paraId="4F7EEF7B" w14:textId="77777777" w:rsidR="00936850" w:rsidRPr="00D84ED1" w:rsidRDefault="00936850" w:rsidP="0093685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01.CSV – SDS00210.CSV</w:t>
            </w:r>
          </w:p>
        </w:tc>
      </w:tr>
      <w:tr w:rsidR="007655B8" w:rsidRPr="00824CB7" w14:paraId="1B7B03AB" w14:textId="77777777" w:rsidTr="004D3743">
        <w:trPr>
          <w:jc w:val="center"/>
        </w:trPr>
        <w:tc>
          <w:tcPr>
            <w:tcW w:w="1854" w:type="dxa"/>
            <w:vAlign w:val="center"/>
          </w:tcPr>
          <w:p w14:paraId="41DEDB59" w14:textId="5B6723CF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lastRenderedPageBreak/>
              <w:t>200</w:t>
            </w:r>
          </w:p>
        </w:tc>
        <w:tc>
          <w:tcPr>
            <w:tcW w:w="2275" w:type="dxa"/>
          </w:tcPr>
          <w:p w14:paraId="26A8E982" w14:textId="351DD25F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C8020E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7D338EDC" w14:textId="2DE433ED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Monitor + Laptop</w:t>
            </w:r>
          </w:p>
        </w:tc>
        <w:tc>
          <w:tcPr>
            <w:tcW w:w="2373" w:type="dxa"/>
            <w:vAlign w:val="center"/>
          </w:tcPr>
          <w:p w14:paraId="3DFC84AF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11.CSV – SDS00220.CSV</w:t>
            </w:r>
          </w:p>
        </w:tc>
      </w:tr>
      <w:tr w:rsidR="007655B8" w:rsidRPr="00824CB7" w14:paraId="5696F1C9" w14:textId="77777777" w:rsidTr="004D3743">
        <w:trPr>
          <w:jc w:val="center"/>
        </w:trPr>
        <w:tc>
          <w:tcPr>
            <w:tcW w:w="1854" w:type="dxa"/>
            <w:vAlign w:val="center"/>
          </w:tcPr>
          <w:p w14:paraId="7A6B77A5" w14:textId="03234CB9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274CB8A5" w14:textId="5B6D7F1F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C8020E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4E3BF291" w14:textId="3912F4F9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Heater + Monitor + Laptop</w:t>
            </w:r>
          </w:p>
        </w:tc>
        <w:tc>
          <w:tcPr>
            <w:tcW w:w="2373" w:type="dxa"/>
            <w:vAlign w:val="center"/>
          </w:tcPr>
          <w:p w14:paraId="6CD58688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21.CSV – SDS00230.CSV</w:t>
            </w:r>
          </w:p>
        </w:tc>
      </w:tr>
      <w:tr w:rsidR="007655B8" w:rsidRPr="00824CB7" w14:paraId="2FAD4C67" w14:textId="77777777" w:rsidTr="004D3743">
        <w:trPr>
          <w:jc w:val="center"/>
        </w:trPr>
        <w:tc>
          <w:tcPr>
            <w:tcW w:w="1854" w:type="dxa"/>
            <w:vAlign w:val="center"/>
          </w:tcPr>
          <w:p w14:paraId="504DB639" w14:textId="31C53DDB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4EA71825" w14:textId="6CCD50EA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C8020E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18E439BF" w14:textId="455450A8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Monitor + Vacuum Cleaner + Laptop</w:t>
            </w:r>
          </w:p>
        </w:tc>
        <w:tc>
          <w:tcPr>
            <w:tcW w:w="2373" w:type="dxa"/>
            <w:vAlign w:val="center"/>
          </w:tcPr>
          <w:p w14:paraId="068822D7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31.CSV – SDS00240.CSV</w:t>
            </w:r>
          </w:p>
        </w:tc>
      </w:tr>
      <w:tr w:rsidR="007655B8" w:rsidRPr="00824CB7" w14:paraId="14159EED" w14:textId="77777777" w:rsidTr="004D3743">
        <w:trPr>
          <w:jc w:val="center"/>
        </w:trPr>
        <w:tc>
          <w:tcPr>
            <w:tcW w:w="1854" w:type="dxa"/>
            <w:vAlign w:val="center"/>
          </w:tcPr>
          <w:p w14:paraId="57A209B1" w14:textId="7385C68E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30F62D1B" w14:textId="4AF6B8BF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C8020E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3771D3EA" w14:textId="7B56187B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Monitor + Vacuum Cleaner + Laptop</w:t>
            </w:r>
          </w:p>
        </w:tc>
        <w:tc>
          <w:tcPr>
            <w:tcW w:w="2373" w:type="dxa"/>
            <w:vAlign w:val="center"/>
          </w:tcPr>
          <w:p w14:paraId="24DB81F7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41.CSV – SDS00250.CSV</w:t>
            </w:r>
          </w:p>
        </w:tc>
      </w:tr>
      <w:tr w:rsidR="007655B8" w:rsidRPr="00824CB7" w14:paraId="018BEEBD" w14:textId="77777777" w:rsidTr="004D3743">
        <w:trPr>
          <w:jc w:val="center"/>
        </w:trPr>
        <w:tc>
          <w:tcPr>
            <w:tcW w:w="1854" w:type="dxa"/>
            <w:vAlign w:val="center"/>
          </w:tcPr>
          <w:p w14:paraId="76AF058C" w14:textId="3ED252F5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3505C0C6" w14:textId="6B77068F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C8020E">
              <w:rPr>
                <w:sz w:val="24"/>
                <w:szCs w:val="24"/>
              </w:rPr>
              <w:t>10</w:t>
            </w:r>
          </w:p>
        </w:tc>
        <w:tc>
          <w:tcPr>
            <w:tcW w:w="2560" w:type="dxa"/>
            <w:vAlign w:val="center"/>
          </w:tcPr>
          <w:p w14:paraId="3F1131DA" w14:textId="6F2D398D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Vacuum Cleaner + Laptop</w:t>
            </w:r>
          </w:p>
        </w:tc>
        <w:tc>
          <w:tcPr>
            <w:tcW w:w="2373" w:type="dxa"/>
            <w:vAlign w:val="center"/>
          </w:tcPr>
          <w:p w14:paraId="11B255A2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51.CSV – SDS00260.CSV</w:t>
            </w:r>
          </w:p>
        </w:tc>
      </w:tr>
      <w:tr w:rsidR="007655B8" w:rsidRPr="00824CB7" w14:paraId="53B5BAEE" w14:textId="77777777" w:rsidTr="003C5725">
        <w:trPr>
          <w:jc w:val="center"/>
        </w:trPr>
        <w:tc>
          <w:tcPr>
            <w:tcW w:w="1854" w:type="dxa"/>
            <w:vAlign w:val="center"/>
          </w:tcPr>
          <w:p w14:paraId="23B6C8B3" w14:textId="1E82EA6B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659396CB" w14:textId="48D34D56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89318E"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2679E783" w14:textId="38C12ACC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Heater + Monitor + Vacuum Cleaner</w:t>
            </w:r>
          </w:p>
        </w:tc>
        <w:tc>
          <w:tcPr>
            <w:tcW w:w="2373" w:type="dxa"/>
            <w:vAlign w:val="center"/>
          </w:tcPr>
          <w:p w14:paraId="2DB3544C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61.CSV – SDS00270.CSV</w:t>
            </w:r>
          </w:p>
        </w:tc>
      </w:tr>
      <w:tr w:rsidR="007655B8" w:rsidRPr="00824CB7" w14:paraId="07C9113A" w14:textId="77777777" w:rsidTr="003C5725">
        <w:trPr>
          <w:jc w:val="center"/>
        </w:trPr>
        <w:tc>
          <w:tcPr>
            <w:tcW w:w="1854" w:type="dxa"/>
            <w:vAlign w:val="center"/>
          </w:tcPr>
          <w:p w14:paraId="0B6272D7" w14:textId="6EF4B4D7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0A83B775" w14:textId="672F4A2D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89318E"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593A5AAE" w14:textId="6A0CDCE9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Heater + Vacuum Cleaner + Laptop</w:t>
            </w:r>
          </w:p>
        </w:tc>
        <w:tc>
          <w:tcPr>
            <w:tcW w:w="2373" w:type="dxa"/>
            <w:vAlign w:val="center"/>
          </w:tcPr>
          <w:p w14:paraId="2EB5995B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71.CSV – SDS00280.CSV</w:t>
            </w:r>
          </w:p>
        </w:tc>
      </w:tr>
      <w:tr w:rsidR="007655B8" w:rsidRPr="00824CB7" w14:paraId="65C7E326" w14:textId="77777777" w:rsidTr="003C5725">
        <w:trPr>
          <w:jc w:val="center"/>
        </w:trPr>
        <w:tc>
          <w:tcPr>
            <w:tcW w:w="1854" w:type="dxa"/>
            <w:vAlign w:val="center"/>
          </w:tcPr>
          <w:p w14:paraId="51676B54" w14:textId="4106F509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789E2210" w14:textId="01D52374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89318E"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5D0AAF71" w14:textId="7A21AAB0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alogen Lamp + Kettle + Heater + Vacuum Cleaner</w:t>
            </w:r>
          </w:p>
        </w:tc>
        <w:tc>
          <w:tcPr>
            <w:tcW w:w="2373" w:type="dxa"/>
            <w:vAlign w:val="center"/>
          </w:tcPr>
          <w:p w14:paraId="7DF97344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81.CSV – SDS00290.CSV</w:t>
            </w:r>
          </w:p>
        </w:tc>
      </w:tr>
      <w:tr w:rsidR="007655B8" w:rsidRPr="00824CB7" w14:paraId="38E3A24C" w14:textId="77777777" w:rsidTr="003C5725">
        <w:trPr>
          <w:jc w:val="center"/>
        </w:trPr>
        <w:tc>
          <w:tcPr>
            <w:tcW w:w="1854" w:type="dxa"/>
            <w:vAlign w:val="center"/>
          </w:tcPr>
          <w:p w14:paraId="51B7586A" w14:textId="088477F1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07CD4512" w14:textId="52DE6C6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89318E"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0DC9A610" w14:textId="658DB107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Vacuum Cleaner + Laptop</w:t>
            </w:r>
          </w:p>
        </w:tc>
        <w:tc>
          <w:tcPr>
            <w:tcW w:w="2373" w:type="dxa"/>
            <w:vAlign w:val="center"/>
          </w:tcPr>
          <w:p w14:paraId="0BF45EC0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291.CSV – SDS00300.CSV</w:t>
            </w:r>
          </w:p>
        </w:tc>
      </w:tr>
      <w:tr w:rsidR="007655B8" w:rsidRPr="00824CB7" w14:paraId="2B3C212E" w14:textId="77777777" w:rsidTr="003C5725">
        <w:trPr>
          <w:jc w:val="center"/>
        </w:trPr>
        <w:tc>
          <w:tcPr>
            <w:tcW w:w="1854" w:type="dxa"/>
            <w:vAlign w:val="center"/>
          </w:tcPr>
          <w:p w14:paraId="647B7638" w14:textId="7E61A915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5DE8DD04" w14:textId="017827D1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89318E"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24A758EF" w14:textId="68DF69C0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Monitor + Vacuum Cleaner</w:t>
            </w:r>
          </w:p>
        </w:tc>
        <w:tc>
          <w:tcPr>
            <w:tcW w:w="2373" w:type="dxa"/>
            <w:vAlign w:val="center"/>
          </w:tcPr>
          <w:p w14:paraId="430B800C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301.CSV – SDS00310.CSV</w:t>
            </w:r>
          </w:p>
        </w:tc>
      </w:tr>
      <w:tr w:rsidR="007655B8" w:rsidRPr="00824CB7" w14:paraId="0B95A59E" w14:textId="77777777" w:rsidTr="003C5725">
        <w:trPr>
          <w:jc w:val="center"/>
        </w:trPr>
        <w:tc>
          <w:tcPr>
            <w:tcW w:w="1854" w:type="dxa"/>
            <w:vAlign w:val="center"/>
          </w:tcPr>
          <w:p w14:paraId="30C7A053" w14:textId="42F1E892" w:rsidR="007655B8" w:rsidRPr="00D84ED1" w:rsidRDefault="007655B8" w:rsidP="007655B8">
            <w:pPr>
              <w:jc w:val="center"/>
              <w:rPr>
                <w:sz w:val="24"/>
                <w:szCs w:val="24"/>
              </w:rPr>
            </w:pPr>
            <w:r w:rsidRPr="00C43EDC">
              <w:rPr>
                <w:sz w:val="24"/>
                <w:szCs w:val="24"/>
              </w:rPr>
              <w:t>200</w:t>
            </w:r>
          </w:p>
        </w:tc>
        <w:tc>
          <w:tcPr>
            <w:tcW w:w="2275" w:type="dxa"/>
          </w:tcPr>
          <w:p w14:paraId="780E3AC9" w14:textId="77B79410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89318E">
              <w:rPr>
                <w:sz w:val="24"/>
                <w:szCs w:val="24"/>
              </w:rPr>
              <w:t>100</w:t>
            </w:r>
          </w:p>
        </w:tc>
        <w:tc>
          <w:tcPr>
            <w:tcW w:w="2560" w:type="dxa"/>
            <w:vAlign w:val="center"/>
          </w:tcPr>
          <w:p w14:paraId="52E17B3E" w14:textId="4973BC5E" w:rsidR="007655B8" w:rsidRPr="00D84ED1" w:rsidRDefault="007655B8" w:rsidP="007655B8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Heater + Monitor + Laptop</w:t>
            </w:r>
          </w:p>
        </w:tc>
        <w:tc>
          <w:tcPr>
            <w:tcW w:w="2373" w:type="dxa"/>
            <w:vAlign w:val="center"/>
          </w:tcPr>
          <w:p w14:paraId="2F41D503" w14:textId="77777777" w:rsidR="007655B8" w:rsidRPr="00D84ED1" w:rsidRDefault="007655B8" w:rsidP="007655B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</w:pPr>
            <w:r w:rsidRPr="00D84ED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tr-TR"/>
              </w:rPr>
              <w:t>SDS00311.CSV – SDS00320.CSV</w:t>
            </w:r>
          </w:p>
        </w:tc>
      </w:tr>
    </w:tbl>
    <w:p w14:paraId="1D1CDF3C" w14:textId="6E36341C" w:rsidR="00B922EF" w:rsidRPr="00824CB7" w:rsidRDefault="00B922EF">
      <w:pPr>
        <w:rPr>
          <w:lang w:val="en-US"/>
        </w:rPr>
      </w:pPr>
    </w:p>
    <w:sectPr w:rsidR="00B922EF" w:rsidRPr="00824CB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DC363" w14:textId="77777777" w:rsidR="007D0FC6" w:rsidRDefault="007D0FC6" w:rsidP="00824CB7">
      <w:pPr>
        <w:spacing w:after="0" w:line="240" w:lineRule="auto"/>
      </w:pPr>
      <w:r>
        <w:separator/>
      </w:r>
    </w:p>
  </w:endnote>
  <w:endnote w:type="continuationSeparator" w:id="0">
    <w:p w14:paraId="368A0225" w14:textId="77777777" w:rsidR="007D0FC6" w:rsidRDefault="007D0FC6" w:rsidP="00824C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1B434" w14:textId="77777777" w:rsidR="007D0FC6" w:rsidRDefault="007D0FC6" w:rsidP="00824CB7">
      <w:pPr>
        <w:spacing w:after="0" w:line="240" w:lineRule="auto"/>
      </w:pPr>
      <w:r>
        <w:separator/>
      </w:r>
    </w:p>
  </w:footnote>
  <w:footnote w:type="continuationSeparator" w:id="0">
    <w:p w14:paraId="6FC43D04" w14:textId="77777777" w:rsidR="007D0FC6" w:rsidRDefault="007D0FC6" w:rsidP="00824CB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tjQ0NjMyNTQ0MrRQ0lEKTi0uzszPAykwrQUAAT69rywAAAA="/>
  </w:docVars>
  <w:rsids>
    <w:rsidRoot w:val="00AB3C5A"/>
    <w:rsid w:val="00007FF5"/>
    <w:rsid w:val="0003007B"/>
    <w:rsid w:val="0005383E"/>
    <w:rsid w:val="000939C7"/>
    <w:rsid w:val="00157887"/>
    <w:rsid w:val="001645A7"/>
    <w:rsid w:val="001825CE"/>
    <w:rsid w:val="001C330F"/>
    <w:rsid w:val="001E24F7"/>
    <w:rsid w:val="001F7318"/>
    <w:rsid w:val="00202641"/>
    <w:rsid w:val="00222CCB"/>
    <w:rsid w:val="00237575"/>
    <w:rsid w:val="002A2574"/>
    <w:rsid w:val="002B583F"/>
    <w:rsid w:val="002C5309"/>
    <w:rsid w:val="00397573"/>
    <w:rsid w:val="003A3DB5"/>
    <w:rsid w:val="003D0A2A"/>
    <w:rsid w:val="003F18F4"/>
    <w:rsid w:val="0041354B"/>
    <w:rsid w:val="004B61B3"/>
    <w:rsid w:val="004D3223"/>
    <w:rsid w:val="00614490"/>
    <w:rsid w:val="006159A2"/>
    <w:rsid w:val="0067053D"/>
    <w:rsid w:val="00706A04"/>
    <w:rsid w:val="007655B8"/>
    <w:rsid w:val="00787AB0"/>
    <w:rsid w:val="007C1349"/>
    <w:rsid w:val="007D0FC6"/>
    <w:rsid w:val="007D79F4"/>
    <w:rsid w:val="007E2D60"/>
    <w:rsid w:val="007F0339"/>
    <w:rsid w:val="007F0D86"/>
    <w:rsid w:val="007F1B9C"/>
    <w:rsid w:val="00802B60"/>
    <w:rsid w:val="00824CB7"/>
    <w:rsid w:val="00827374"/>
    <w:rsid w:val="00855474"/>
    <w:rsid w:val="008B50B7"/>
    <w:rsid w:val="008D2EE1"/>
    <w:rsid w:val="008D6604"/>
    <w:rsid w:val="008F2DC6"/>
    <w:rsid w:val="008F406A"/>
    <w:rsid w:val="008F68E1"/>
    <w:rsid w:val="0090195F"/>
    <w:rsid w:val="00913FE6"/>
    <w:rsid w:val="0092508F"/>
    <w:rsid w:val="00936850"/>
    <w:rsid w:val="00954CDB"/>
    <w:rsid w:val="0097612D"/>
    <w:rsid w:val="00994716"/>
    <w:rsid w:val="009D0960"/>
    <w:rsid w:val="009F31F8"/>
    <w:rsid w:val="00A33D6A"/>
    <w:rsid w:val="00A543EE"/>
    <w:rsid w:val="00AB3C5A"/>
    <w:rsid w:val="00AF4F65"/>
    <w:rsid w:val="00B32FCF"/>
    <w:rsid w:val="00B452B1"/>
    <w:rsid w:val="00B6384C"/>
    <w:rsid w:val="00B922EF"/>
    <w:rsid w:val="00BC0C1B"/>
    <w:rsid w:val="00BF62E8"/>
    <w:rsid w:val="00C04489"/>
    <w:rsid w:val="00CA6CF1"/>
    <w:rsid w:val="00CF536F"/>
    <w:rsid w:val="00CF5B0B"/>
    <w:rsid w:val="00D4106D"/>
    <w:rsid w:val="00D764E7"/>
    <w:rsid w:val="00D84ED1"/>
    <w:rsid w:val="00D851AE"/>
    <w:rsid w:val="00DB764F"/>
    <w:rsid w:val="00DC5239"/>
    <w:rsid w:val="00E43C08"/>
    <w:rsid w:val="00EB4D74"/>
    <w:rsid w:val="00ED70FA"/>
    <w:rsid w:val="00F2590F"/>
    <w:rsid w:val="00F83507"/>
    <w:rsid w:val="00FC0C3D"/>
    <w:rsid w:val="00FE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D812F9"/>
  <w15:chartTrackingRefBased/>
  <w15:docId w15:val="{984B38B4-DF64-4BC5-87A2-0FC890FE9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7AB0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787A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824C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24CB7"/>
  </w:style>
  <w:style w:type="paragraph" w:styleId="AltBilgi">
    <w:name w:val="footer"/>
    <w:basedOn w:val="Normal"/>
    <w:link w:val="AltBilgiChar"/>
    <w:uiPriority w:val="99"/>
    <w:unhideWhenUsed/>
    <w:rsid w:val="00824C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24C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00</Words>
  <Characters>1769</Characters>
  <Application>Microsoft Office Word</Application>
  <DocSecurity>0</DocSecurity>
  <Lines>32</Lines>
  <Paragraphs>1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176</dc:creator>
  <cp:keywords/>
  <dc:description/>
  <cp:lastModifiedBy>Rasim Dogan</cp:lastModifiedBy>
  <cp:revision>12</cp:revision>
  <dcterms:created xsi:type="dcterms:W3CDTF">2023-12-11T20:54:00Z</dcterms:created>
  <dcterms:modified xsi:type="dcterms:W3CDTF">2023-12-12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e0100991ad0d0f03189e21f813ec1fd61b340a3a3930f58f170e34ed081102</vt:lpwstr>
  </property>
</Properties>
</file>